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03D12" w14:textId="3B4997C9" w:rsidR="00747423" w:rsidRDefault="00747423" w:rsidP="009C1C84">
      <w:pPr>
        <w:spacing w:after="0" w:line="240" w:lineRule="auto"/>
        <w:jc w:val="center"/>
        <w:rPr>
          <w:rFonts w:ascii="Verdana" w:eastAsia="Times New Roman" w:hAnsi="Verdana" w:cs="Times New Roman"/>
          <w:i/>
          <w:iCs/>
          <w:sz w:val="20"/>
          <w:szCs w:val="20"/>
        </w:rPr>
      </w:pPr>
      <w:r>
        <w:rPr>
          <w:rFonts w:ascii="Segoe UI" w:hAnsi="Segoe UI" w:cs="Segoe UI"/>
          <w:noProof/>
        </w:rPr>
        <w:drawing>
          <wp:inline distT="0" distB="0" distL="0" distR="0" wp14:anchorId="1EB1E538" wp14:editId="29B34BD1">
            <wp:extent cx="3090672" cy="1142929"/>
            <wp:effectExtent l="0" t="0" r="0" b="635"/>
            <wp:docPr id="2" name="Picture 2" descr="cid:image001.png@01D2A744.EFAFDB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png@01D2A744.EFAFDB6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396"/>
                    <a:stretch/>
                  </pic:blipFill>
                  <pic:spPr bwMode="auto">
                    <a:xfrm>
                      <a:off x="0" y="0"/>
                      <a:ext cx="3090672" cy="1142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0BBE2" w14:textId="3BA3482E" w:rsidR="00747423" w:rsidRPr="00161AD3" w:rsidRDefault="00760E90" w:rsidP="23EEEABE">
      <w:pPr>
        <w:spacing w:after="0" w:line="240" w:lineRule="auto"/>
        <w:rPr>
          <w:rFonts w:ascii="Verdana" w:eastAsia="Times New Roman" w:hAnsi="Verdana" w:cs="Times New Roman"/>
          <w:b/>
          <w:bCs/>
          <w:sz w:val="48"/>
          <w:szCs w:val="48"/>
        </w:rPr>
      </w:pPr>
      <w:r w:rsidRPr="3B45CECB">
        <w:rPr>
          <w:rFonts w:ascii="Verdana" w:eastAsia="Times New Roman" w:hAnsi="Verdana" w:cs="Times New Roman"/>
          <w:b/>
          <w:bCs/>
          <w:sz w:val="48"/>
          <w:szCs w:val="48"/>
        </w:rPr>
        <w:t>20</w:t>
      </w:r>
      <w:r w:rsidR="00B853FF" w:rsidRPr="3B45CECB">
        <w:rPr>
          <w:rFonts w:ascii="Verdana" w:eastAsia="Times New Roman" w:hAnsi="Verdana" w:cs="Times New Roman"/>
          <w:b/>
          <w:bCs/>
          <w:sz w:val="48"/>
          <w:szCs w:val="48"/>
        </w:rPr>
        <w:t>2</w:t>
      </w:r>
      <w:r w:rsidR="00BF55F6">
        <w:rPr>
          <w:rFonts w:ascii="Verdana" w:eastAsia="Times New Roman" w:hAnsi="Verdana" w:cs="Times New Roman"/>
          <w:b/>
          <w:bCs/>
          <w:sz w:val="48"/>
          <w:szCs w:val="48"/>
        </w:rPr>
        <w:t>3</w:t>
      </w:r>
      <w:r w:rsidR="00161AD3" w:rsidRPr="3B45CECB">
        <w:rPr>
          <w:rFonts w:ascii="Verdana" w:eastAsia="Times New Roman" w:hAnsi="Verdana" w:cs="Times New Roman"/>
          <w:b/>
          <w:bCs/>
          <w:sz w:val="48"/>
          <w:szCs w:val="48"/>
        </w:rPr>
        <w:t xml:space="preserve"> Board Membership Application</w:t>
      </w:r>
    </w:p>
    <w:p w14:paraId="71D5F3F7" w14:textId="77777777" w:rsidR="00161AD3" w:rsidRPr="00161AD3" w:rsidRDefault="00161AD3" w:rsidP="00167F5E">
      <w:pPr>
        <w:spacing w:after="0" w:line="240" w:lineRule="auto"/>
        <w:rPr>
          <w:rFonts w:ascii="Verdana" w:eastAsia="Times New Roman" w:hAnsi="Verdana" w:cs="Times New Roman"/>
          <w:iCs/>
          <w:sz w:val="20"/>
          <w:szCs w:val="20"/>
        </w:rPr>
      </w:pPr>
    </w:p>
    <w:p w14:paraId="103D92F6" w14:textId="2636E5F2" w:rsidR="00167F5E" w:rsidRPr="0082388D" w:rsidRDefault="00167F5E" w:rsidP="00167F5E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82388D">
        <w:rPr>
          <w:rFonts w:ascii="Verdana" w:eastAsia="Times New Roman" w:hAnsi="Verdana" w:cs="Times New Roman"/>
          <w:i/>
          <w:iCs/>
          <w:sz w:val="20"/>
          <w:szCs w:val="20"/>
        </w:rPr>
        <w:t>All the information that you provide in this questionnaire is strictly confidential.</w:t>
      </w:r>
    </w:p>
    <w:p w14:paraId="103D92F7" w14:textId="77777777" w:rsidR="009E6CF1" w:rsidRPr="009E6CF1" w:rsidRDefault="009E6CF1" w:rsidP="009E6CF1">
      <w:pPr>
        <w:pStyle w:val="Heading1"/>
      </w:pPr>
      <w:r>
        <w:t>Personal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197"/>
        <w:gridCol w:w="6883"/>
      </w:tblGrid>
      <w:tr w:rsidR="009E6CF1" w14:paraId="103D92FA" w14:textId="77777777" w:rsidTr="00AD74BB">
        <w:tc>
          <w:tcPr>
            <w:tcW w:w="1586" w:type="pct"/>
          </w:tcPr>
          <w:p w14:paraId="103D92F8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Name: </w:t>
            </w:r>
            <w:r w:rsidRPr="0082388D">
              <w:rPr>
                <w:rFonts w:ascii="Verdana" w:eastAsia="Times New Roman" w:hAnsi="Verdana" w:cs="Times New Roman"/>
                <w:sz w:val="20"/>
                <w:szCs w:val="20"/>
              </w:rPr>
              <w:t>(First/MI/Last)</w:t>
            </w:r>
          </w:p>
        </w:tc>
        <w:tc>
          <w:tcPr>
            <w:tcW w:w="3414" w:type="pct"/>
          </w:tcPr>
          <w:p w14:paraId="103D92F9" w14:textId="77777777" w:rsidR="009E6CF1" w:rsidRDefault="009E6CF1" w:rsidP="009E6CF1"/>
        </w:tc>
      </w:tr>
      <w:tr w:rsidR="009E6CF1" w14:paraId="103D92FD" w14:textId="77777777" w:rsidTr="00AD74BB">
        <w:tc>
          <w:tcPr>
            <w:tcW w:w="1586" w:type="pct"/>
          </w:tcPr>
          <w:p w14:paraId="103D92FB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3414" w:type="pct"/>
          </w:tcPr>
          <w:p w14:paraId="103D92FC" w14:textId="77777777" w:rsidR="009E6CF1" w:rsidRDefault="009E6CF1" w:rsidP="009E6CF1"/>
        </w:tc>
      </w:tr>
      <w:tr w:rsidR="009E6CF1" w14:paraId="103D9300" w14:textId="77777777" w:rsidTr="00AD74BB">
        <w:tc>
          <w:tcPr>
            <w:tcW w:w="1586" w:type="pct"/>
          </w:tcPr>
          <w:p w14:paraId="103D92FE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hone Number:</w:t>
            </w:r>
          </w:p>
        </w:tc>
        <w:tc>
          <w:tcPr>
            <w:tcW w:w="3414" w:type="pct"/>
          </w:tcPr>
          <w:p w14:paraId="103D92FF" w14:textId="77777777" w:rsidR="009E6CF1" w:rsidRDefault="009E6CF1" w:rsidP="009E6CF1"/>
        </w:tc>
      </w:tr>
      <w:tr w:rsidR="009E6CF1" w14:paraId="103D9303" w14:textId="77777777" w:rsidTr="00AD74BB">
        <w:tc>
          <w:tcPr>
            <w:tcW w:w="1586" w:type="pct"/>
            <w:tcBorders>
              <w:bottom w:val="single" w:sz="4" w:space="0" w:color="808080"/>
            </w:tcBorders>
          </w:tcPr>
          <w:p w14:paraId="103D9301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Email Address:</w:t>
            </w:r>
          </w:p>
        </w:tc>
        <w:tc>
          <w:tcPr>
            <w:tcW w:w="3414" w:type="pct"/>
            <w:tcBorders>
              <w:bottom w:val="single" w:sz="4" w:space="0" w:color="808080"/>
            </w:tcBorders>
          </w:tcPr>
          <w:p w14:paraId="103D9302" w14:textId="77777777" w:rsidR="009E6CF1" w:rsidRDefault="009E6CF1" w:rsidP="009E6CF1"/>
        </w:tc>
      </w:tr>
      <w:tr w:rsidR="009E6CF1" w14:paraId="103D9306" w14:textId="77777777" w:rsidTr="00AD74BB">
        <w:tc>
          <w:tcPr>
            <w:tcW w:w="1586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</w:tcPr>
          <w:p w14:paraId="103D9304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urrent Occupation:</w:t>
            </w:r>
          </w:p>
        </w:tc>
        <w:tc>
          <w:tcPr>
            <w:tcW w:w="3414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</w:tcPr>
          <w:p w14:paraId="103D9305" w14:textId="77777777" w:rsidR="009E6CF1" w:rsidRDefault="009E6CF1" w:rsidP="009E6CF1"/>
        </w:tc>
      </w:tr>
    </w:tbl>
    <w:p w14:paraId="103D9307" w14:textId="77777777" w:rsidR="009E6CF1" w:rsidRDefault="009E6CF1" w:rsidP="00167F5E"/>
    <w:p w14:paraId="103D9308" w14:textId="77777777" w:rsidR="009E6CF1" w:rsidRPr="009E6CF1" w:rsidRDefault="009E6CF1" w:rsidP="009E6CF1">
      <w:pPr>
        <w:pStyle w:val="Heading1"/>
      </w:pPr>
      <w:r w:rsidRPr="009E6CF1">
        <w:t>Children at MCH</w:t>
      </w:r>
    </w:p>
    <w:p w14:paraId="103D9309" w14:textId="77777777" w:rsidR="009E6CF1" w:rsidRDefault="009E6CF1" w:rsidP="009E6CF1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82388D">
        <w:rPr>
          <w:rFonts w:ascii="Verdana" w:eastAsia="Times New Roman" w:hAnsi="Verdana" w:cs="Times New Roman"/>
          <w:i/>
          <w:iCs/>
          <w:sz w:val="20"/>
          <w:szCs w:val="20"/>
        </w:rPr>
        <w:t>List all children currently attending MCH:</w:t>
      </w:r>
      <w:r w:rsidRPr="0082388D">
        <w:rPr>
          <w:rFonts w:ascii="Verdana" w:eastAsia="Times New Roman" w:hAnsi="Verdana" w:cs="Times New Roman"/>
          <w:sz w:val="20"/>
          <w:szCs w:val="20"/>
        </w:rPr>
        <w:t xml:space="preserve"> </w:t>
      </w:r>
    </w:p>
    <w:p w14:paraId="103D930A" w14:textId="77777777" w:rsidR="009E6CF1" w:rsidRPr="0082388D" w:rsidRDefault="009E6CF1" w:rsidP="009E6CF1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</w:p>
    <w:tbl>
      <w:tblPr>
        <w:tblW w:w="5000" w:type="pct"/>
        <w:tblBorders>
          <w:insideH w:val="single" w:sz="4" w:space="0" w:color="808080"/>
          <w:insideV w:val="single" w:sz="4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Caption w:val=""/>
      </w:tblPr>
      <w:tblGrid>
        <w:gridCol w:w="4749"/>
        <w:gridCol w:w="3492"/>
        <w:gridCol w:w="1839"/>
      </w:tblGrid>
      <w:tr w:rsidR="00316DBC" w:rsidRPr="0082388D" w14:paraId="103D930E" w14:textId="77777777" w:rsidTr="00316DBC">
        <w:trPr>
          <w:trHeight w:val="15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B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hild's Name</w:t>
            </w: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C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hild's Class:</w:t>
            </w: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D" w14:textId="77777777" w:rsidR="009E6CF1" w:rsidRPr="009E6CF1" w:rsidRDefault="009E6CF1" w:rsidP="00AD74B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Y</w:t>
            </w: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ears at MCH</w:t>
            </w:r>
          </w:p>
        </w:tc>
      </w:tr>
      <w:tr w:rsidR="00316DBC" w:rsidRPr="0082388D" w14:paraId="103D9312" w14:textId="77777777" w:rsidTr="00316DBC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0F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10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11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316DBC" w:rsidRPr="0082388D" w14:paraId="103D9316" w14:textId="77777777" w:rsidTr="00316DBC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3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4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5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022AE0" w:rsidRPr="0082388D" w14:paraId="5682F1F9" w14:textId="77777777" w:rsidTr="00022AE0">
        <w:trPr>
          <w:trHeight w:val="250"/>
        </w:trPr>
        <w:tc>
          <w:tcPr>
            <w:tcW w:w="2356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F064BB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9555424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989CCCF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022AE0" w:rsidRPr="0082388D" w14:paraId="707A35C2" w14:textId="77777777" w:rsidTr="00022AE0">
        <w:trPr>
          <w:trHeight w:val="250"/>
        </w:trPr>
        <w:tc>
          <w:tcPr>
            <w:tcW w:w="2356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5412099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E8C6818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B824ABF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</w:tbl>
    <w:p w14:paraId="103D9317" w14:textId="77777777" w:rsidR="00316DBC" w:rsidRDefault="00316DBC" w:rsidP="00316DBC">
      <w:pPr>
        <w:pStyle w:val="Heading1"/>
      </w:pPr>
      <w:r>
        <w:t xml:space="preserve">Personal Statement </w:t>
      </w:r>
    </w:p>
    <w:p w14:paraId="103D9318" w14:textId="77777777" w:rsidR="00316DBC" w:rsidRDefault="00316DBC" w:rsidP="00316DBC">
      <w:r>
        <w:t>Please describe why you want to be a member of the board of directo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14:paraId="103D931E" w14:textId="77777777" w:rsidTr="00AD74BB">
        <w:tc>
          <w:tcPr>
            <w:tcW w:w="5000" w:type="pct"/>
          </w:tcPr>
          <w:p w14:paraId="103D9319" w14:textId="77777777" w:rsidR="00316DBC" w:rsidRDefault="00316DBC" w:rsidP="00660FFE"/>
          <w:p w14:paraId="103D931A" w14:textId="77777777" w:rsidR="00316DBC" w:rsidRDefault="00316DBC" w:rsidP="00660FFE"/>
          <w:p w14:paraId="103D931B" w14:textId="7FD60804" w:rsidR="00316DBC" w:rsidRDefault="00316DBC" w:rsidP="00660FFE"/>
          <w:p w14:paraId="50FE86D3" w14:textId="47863799" w:rsidR="00022AE0" w:rsidRDefault="00022AE0" w:rsidP="00660FFE"/>
          <w:p w14:paraId="030FD3F5" w14:textId="4103BD7D" w:rsidR="00022AE0" w:rsidRDefault="00022AE0" w:rsidP="00660FFE"/>
          <w:p w14:paraId="47894E95" w14:textId="6B6B5272" w:rsidR="00022AE0" w:rsidRDefault="00022AE0" w:rsidP="00660FFE"/>
          <w:p w14:paraId="0F46DF9F" w14:textId="3A22166F" w:rsidR="00022AE0" w:rsidRDefault="00022AE0" w:rsidP="00660FFE"/>
          <w:p w14:paraId="48C3669B" w14:textId="2B442B98" w:rsidR="00022AE0" w:rsidRDefault="00022AE0" w:rsidP="00660FFE"/>
          <w:p w14:paraId="71493EC8" w14:textId="718D6999" w:rsidR="00022AE0" w:rsidRDefault="00022AE0" w:rsidP="00660FFE"/>
          <w:p w14:paraId="5918F842" w14:textId="408CBAF7" w:rsidR="00022AE0" w:rsidRDefault="00022AE0" w:rsidP="00660FFE"/>
          <w:p w14:paraId="71ED7C01" w14:textId="00C61CAE" w:rsidR="00022AE0" w:rsidRDefault="00022AE0" w:rsidP="00660FFE"/>
          <w:p w14:paraId="1C03BF0B" w14:textId="58B7BDB4" w:rsidR="00022AE0" w:rsidRDefault="00022AE0" w:rsidP="00660FFE"/>
          <w:p w14:paraId="103D931C" w14:textId="77777777" w:rsidR="00316DBC" w:rsidRDefault="00316DBC" w:rsidP="00660FFE"/>
          <w:p w14:paraId="103D931D" w14:textId="77777777" w:rsidR="00316DBC" w:rsidRDefault="00316DBC" w:rsidP="00660FFE"/>
        </w:tc>
      </w:tr>
    </w:tbl>
    <w:p w14:paraId="103D9320" w14:textId="2373987C" w:rsidR="004E00D8" w:rsidRDefault="004E00D8" w:rsidP="00022AE0">
      <w:pPr>
        <w:pStyle w:val="Heading1"/>
      </w:pPr>
      <w:r>
        <w:lastRenderedPageBreak/>
        <w:t>Previous Board Experience</w:t>
      </w:r>
    </w:p>
    <w:p w14:paraId="103D9321" w14:textId="77777777" w:rsidR="004E00D8" w:rsidRDefault="004E00D8" w:rsidP="004E00D8">
      <w:r>
        <w:t xml:space="preserve">Please describe any </w:t>
      </w:r>
      <w:r w:rsidR="00316DBC">
        <w:t>previous board experienc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14:paraId="103D9327" w14:textId="77777777" w:rsidTr="00AD74BB">
        <w:tc>
          <w:tcPr>
            <w:tcW w:w="5000" w:type="pct"/>
          </w:tcPr>
          <w:p w14:paraId="103D9322" w14:textId="77777777" w:rsidR="00316DBC" w:rsidRDefault="00316DBC" w:rsidP="004E00D8"/>
          <w:p w14:paraId="103D9323" w14:textId="77777777" w:rsidR="00316DBC" w:rsidRDefault="00316DBC" w:rsidP="004E00D8"/>
          <w:p w14:paraId="103D9324" w14:textId="77777777" w:rsidR="00316DBC" w:rsidRDefault="00316DBC" w:rsidP="004E00D8"/>
          <w:p w14:paraId="103D9325" w14:textId="0354B056" w:rsidR="00316DBC" w:rsidRDefault="00316DBC" w:rsidP="004E00D8"/>
          <w:p w14:paraId="62FD940E" w14:textId="0C8AAF1C" w:rsidR="00022AE0" w:rsidRDefault="00022AE0" w:rsidP="004E00D8"/>
          <w:p w14:paraId="3F6C6B03" w14:textId="4093CB9C" w:rsidR="00022AE0" w:rsidRDefault="00022AE0" w:rsidP="004E00D8"/>
          <w:p w14:paraId="00F6F1DF" w14:textId="278A6EA8" w:rsidR="00022AE0" w:rsidRDefault="00022AE0" w:rsidP="004E00D8"/>
          <w:p w14:paraId="04C3E951" w14:textId="69B167AD" w:rsidR="00022AE0" w:rsidRDefault="00022AE0" w:rsidP="004E00D8"/>
          <w:p w14:paraId="55E35773" w14:textId="23C88398" w:rsidR="00022AE0" w:rsidRDefault="00022AE0" w:rsidP="004E00D8"/>
          <w:p w14:paraId="5E6D362F" w14:textId="28FCF39B" w:rsidR="00022AE0" w:rsidRDefault="00022AE0" w:rsidP="004E00D8"/>
          <w:p w14:paraId="6964188E" w14:textId="346F733B" w:rsidR="00022AE0" w:rsidRDefault="00022AE0" w:rsidP="004E00D8"/>
          <w:p w14:paraId="40BD1D99" w14:textId="45A14554" w:rsidR="00022AE0" w:rsidRDefault="00022AE0" w:rsidP="004E00D8"/>
          <w:p w14:paraId="103D9326" w14:textId="77777777" w:rsidR="00316DBC" w:rsidRDefault="00316DBC" w:rsidP="004E00D8"/>
        </w:tc>
      </w:tr>
    </w:tbl>
    <w:p w14:paraId="103D9328" w14:textId="77777777" w:rsidR="009E6CF1" w:rsidRDefault="009E6CF1" w:rsidP="009E6CF1">
      <w:pPr>
        <w:pStyle w:val="Heading1"/>
      </w:pPr>
      <w:r>
        <w:t>Skills and Experience Profile</w:t>
      </w:r>
    </w:p>
    <w:p w14:paraId="103D9329" w14:textId="77777777" w:rsidR="009E6CF1" w:rsidRPr="009E6CF1" w:rsidRDefault="00D3630A" w:rsidP="009E6CF1">
      <w:r>
        <w:t>Please outline any</w:t>
      </w:r>
      <w:r w:rsidR="009E6CF1">
        <w:t xml:space="preserve"> experience you have in the following areas that you feel would benefit the MCH PA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780"/>
        <w:gridCol w:w="6300"/>
      </w:tblGrid>
      <w:tr w:rsidR="004E00D8" w14:paraId="103D932C" w14:textId="77777777" w:rsidTr="00AD74BB">
        <w:tc>
          <w:tcPr>
            <w:tcW w:w="1875" w:type="pct"/>
          </w:tcPr>
          <w:p w14:paraId="103D932A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Fundraising</w:t>
            </w:r>
          </w:p>
        </w:tc>
        <w:tc>
          <w:tcPr>
            <w:tcW w:w="3125" w:type="pct"/>
          </w:tcPr>
          <w:p w14:paraId="103D932B" w14:textId="77777777" w:rsidR="004E00D8" w:rsidRDefault="004E00D8" w:rsidP="004E00D8"/>
        </w:tc>
      </w:tr>
      <w:tr w:rsidR="004E00D8" w14:paraId="103D932F" w14:textId="77777777" w:rsidTr="00AD74BB">
        <w:tc>
          <w:tcPr>
            <w:tcW w:w="1875" w:type="pct"/>
          </w:tcPr>
          <w:p w14:paraId="103D932D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Marketing </w:t>
            </w:r>
          </w:p>
        </w:tc>
        <w:tc>
          <w:tcPr>
            <w:tcW w:w="3125" w:type="pct"/>
          </w:tcPr>
          <w:p w14:paraId="103D932E" w14:textId="77777777" w:rsidR="004E00D8" w:rsidRDefault="004E00D8" w:rsidP="004E00D8"/>
        </w:tc>
      </w:tr>
      <w:tr w:rsidR="004E00D8" w14:paraId="103D9332" w14:textId="77777777" w:rsidTr="00AD74BB">
        <w:tc>
          <w:tcPr>
            <w:tcW w:w="1875" w:type="pct"/>
          </w:tcPr>
          <w:p w14:paraId="103D9330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ommunications</w:t>
            </w:r>
          </w:p>
        </w:tc>
        <w:tc>
          <w:tcPr>
            <w:tcW w:w="3125" w:type="pct"/>
          </w:tcPr>
          <w:p w14:paraId="103D9331" w14:textId="77777777" w:rsidR="004E00D8" w:rsidRDefault="004E00D8" w:rsidP="004E00D8"/>
        </w:tc>
      </w:tr>
      <w:tr w:rsidR="004E00D8" w14:paraId="103D9335" w14:textId="77777777" w:rsidTr="00AD74BB">
        <w:tc>
          <w:tcPr>
            <w:tcW w:w="1875" w:type="pct"/>
          </w:tcPr>
          <w:p w14:paraId="103D9333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Graphic Design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reative</w:t>
            </w:r>
          </w:p>
        </w:tc>
        <w:tc>
          <w:tcPr>
            <w:tcW w:w="3125" w:type="pct"/>
          </w:tcPr>
          <w:p w14:paraId="103D9334" w14:textId="77777777" w:rsidR="004E00D8" w:rsidRDefault="004E00D8" w:rsidP="004E00D8"/>
        </w:tc>
      </w:tr>
      <w:tr w:rsidR="004E00D8" w14:paraId="103D9338" w14:textId="77777777" w:rsidTr="00AD74BB">
        <w:tc>
          <w:tcPr>
            <w:tcW w:w="1875" w:type="pct"/>
          </w:tcPr>
          <w:p w14:paraId="103D9336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Website Design &amp; Management</w:t>
            </w:r>
          </w:p>
        </w:tc>
        <w:tc>
          <w:tcPr>
            <w:tcW w:w="3125" w:type="pct"/>
          </w:tcPr>
          <w:p w14:paraId="103D9337" w14:textId="77777777" w:rsidR="004E00D8" w:rsidRDefault="004E00D8" w:rsidP="004E00D8"/>
        </w:tc>
      </w:tr>
      <w:tr w:rsidR="004E00D8" w14:paraId="103D933B" w14:textId="77777777" w:rsidTr="00AD74BB">
        <w:tc>
          <w:tcPr>
            <w:tcW w:w="1875" w:type="pct"/>
          </w:tcPr>
          <w:p w14:paraId="103D9339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roject Management</w:t>
            </w:r>
          </w:p>
        </w:tc>
        <w:tc>
          <w:tcPr>
            <w:tcW w:w="3125" w:type="pct"/>
          </w:tcPr>
          <w:p w14:paraId="103D933A" w14:textId="77777777" w:rsidR="004E00D8" w:rsidRDefault="004E00D8" w:rsidP="004E00D8"/>
        </w:tc>
      </w:tr>
      <w:tr w:rsidR="004E00D8" w14:paraId="103D933E" w14:textId="77777777" w:rsidTr="00AD74BB">
        <w:tc>
          <w:tcPr>
            <w:tcW w:w="1875" w:type="pct"/>
          </w:tcPr>
          <w:p w14:paraId="103D933C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Accounting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Budgeting</w:t>
            </w:r>
          </w:p>
        </w:tc>
        <w:tc>
          <w:tcPr>
            <w:tcW w:w="3125" w:type="pct"/>
          </w:tcPr>
          <w:p w14:paraId="103D933D" w14:textId="77777777" w:rsidR="004E00D8" w:rsidRDefault="004E00D8" w:rsidP="004E00D8"/>
        </w:tc>
      </w:tr>
      <w:tr w:rsidR="004E00D8" w14:paraId="103D9341" w14:textId="77777777" w:rsidTr="00AD74BB">
        <w:tc>
          <w:tcPr>
            <w:tcW w:w="1875" w:type="pct"/>
          </w:tcPr>
          <w:p w14:paraId="103D933F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Business Management</w:t>
            </w:r>
          </w:p>
        </w:tc>
        <w:tc>
          <w:tcPr>
            <w:tcW w:w="3125" w:type="pct"/>
          </w:tcPr>
          <w:p w14:paraId="103D9340" w14:textId="77777777" w:rsidR="004E00D8" w:rsidRDefault="004E00D8" w:rsidP="004E00D8"/>
        </w:tc>
      </w:tr>
      <w:tr w:rsidR="004E00D8" w14:paraId="103D9344" w14:textId="77777777" w:rsidTr="00AD74BB">
        <w:tc>
          <w:tcPr>
            <w:tcW w:w="1875" w:type="pct"/>
          </w:tcPr>
          <w:p w14:paraId="103D9342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eople Management</w:t>
            </w:r>
          </w:p>
        </w:tc>
        <w:tc>
          <w:tcPr>
            <w:tcW w:w="3125" w:type="pct"/>
          </w:tcPr>
          <w:p w14:paraId="103D9343" w14:textId="77777777" w:rsidR="004E00D8" w:rsidRDefault="004E00D8" w:rsidP="004E00D8"/>
        </w:tc>
      </w:tr>
      <w:tr w:rsidR="004E00D8" w14:paraId="103D9347" w14:textId="77777777" w:rsidTr="00AD74BB">
        <w:tc>
          <w:tcPr>
            <w:tcW w:w="1875" w:type="pct"/>
          </w:tcPr>
          <w:p w14:paraId="103D9345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Leadership</w:t>
            </w:r>
          </w:p>
        </w:tc>
        <w:tc>
          <w:tcPr>
            <w:tcW w:w="3125" w:type="pct"/>
          </w:tcPr>
          <w:p w14:paraId="103D9346" w14:textId="77777777" w:rsidR="004E00D8" w:rsidRDefault="004E00D8" w:rsidP="004E00D8"/>
        </w:tc>
      </w:tr>
      <w:tr w:rsidR="004E00D8" w14:paraId="103D934A" w14:textId="77777777" w:rsidTr="00AD74BB">
        <w:tc>
          <w:tcPr>
            <w:tcW w:w="1875" w:type="pct"/>
          </w:tcPr>
          <w:p w14:paraId="103D9348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3125" w:type="pct"/>
          </w:tcPr>
          <w:p w14:paraId="103D9349" w14:textId="77777777" w:rsidR="004E00D8" w:rsidRDefault="004E00D8" w:rsidP="004E00D8"/>
        </w:tc>
      </w:tr>
    </w:tbl>
    <w:p w14:paraId="103D934B" w14:textId="77777777" w:rsidR="00AF355D" w:rsidRDefault="00AF355D" w:rsidP="00AF355D">
      <w:pPr>
        <w:pStyle w:val="Heading1"/>
      </w:pPr>
      <w:r>
        <w:t>Affirmation of Responsibility</w:t>
      </w:r>
    </w:p>
    <w:p w14:paraId="103D934C" w14:textId="2CF13D3E" w:rsidR="00AF355D" w:rsidRDefault="00AF355D" w:rsidP="00AF355D">
      <w:r>
        <w:t xml:space="preserve">By submitting this </w:t>
      </w:r>
      <w:r w:rsidR="00386F38">
        <w:t>application,</w:t>
      </w:r>
      <w:r>
        <w:t xml:space="preserve"> I am affirming </w:t>
      </w:r>
      <w:r w:rsidR="00386F38">
        <w:t xml:space="preserve">that I understand the following. Please place an </w:t>
      </w:r>
      <w:r w:rsidR="008D2989">
        <w:t>"</w:t>
      </w:r>
      <w:r w:rsidR="00386F38">
        <w:t>X</w:t>
      </w:r>
      <w:r w:rsidR="008D2989">
        <w:t>"</w:t>
      </w:r>
      <w:r w:rsidR="00386F38">
        <w:t xml:space="preserve"> in each box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"/>
        <w:gridCol w:w="270"/>
        <w:gridCol w:w="9445"/>
      </w:tblGrid>
      <w:tr w:rsidR="00386F38" w14:paraId="550AF08E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FE025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1B6B8D8" w14:textId="77777777" w:rsidR="00386F38" w:rsidRDefault="00386F38" w:rsidP="00AF355D"/>
        </w:tc>
        <w:tc>
          <w:tcPr>
            <w:tcW w:w="9445" w:type="dxa"/>
          </w:tcPr>
          <w:p w14:paraId="79DE024B" w14:textId="381E5F16" w:rsidR="00386F38" w:rsidRDefault="00386F38" w:rsidP="00386F38">
            <w:r>
              <w:t>If elected</w:t>
            </w:r>
            <w:r w:rsidR="008D2989">
              <w:t>,</w:t>
            </w:r>
            <w:r>
              <w:t xml:space="preserve"> I will be able to serve a 2-year term in its entirety.</w:t>
            </w:r>
          </w:p>
        </w:tc>
      </w:tr>
      <w:tr w:rsidR="00386F38" w14:paraId="4E672D0E" w14:textId="77777777" w:rsidTr="00386F38">
        <w:tc>
          <w:tcPr>
            <w:tcW w:w="355" w:type="dxa"/>
            <w:tcBorders>
              <w:bottom w:val="single" w:sz="4" w:space="0" w:color="auto"/>
            </w:tcBorders>
          </w:tcPr>
          <w:p w14:paraId="47BA9469" w14:textId="77777777" w:rsidR="00386F38" w:rsidRDefault="00386F38" w:rsidP="00AF355D"/>
        </w:tc>
        <w:tc>
          <w:tcPr>
            <w:tcW w:w="270" w:type="dxa"/>
          </w:tcPr>
          <w:p w14:paraId="5BDC6C44" w14:textId="77777777" w:rsidR="00386F38" w:rsidRDefault="00386F38" w:rsidP="00AF355D"/>
        </w:tc>
        <w:tc>
          <w:tcPr>
            <w:tcW w:w="9445" w:type="dxa"/>
          </w:tcPr>
          <w:p w14:paraId="32324AAA" w14:textId="77777777" w:rsidR="00386F38" w:rsidRDefault="00386F38" w:rsidP="00386F38"/>
        </w:tc>
      </w:tr>
      <w:tr w:rsidR="00386F38" w14:paraId="7357A346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6303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4E73060" w14:textId="77777777" w:rsidR="00386F38" w:rsidRDefault="00386F38" w:rsidP="00AF355D"/>
        </w:tc>
        <w:tc>
          <w:tcPr>
            <w:tcW w:w="9445" w:type="dxa"/>
          </w:tcPr>
          <w:p w14:paraId="543794E3" w14:textId="6996F397" w:rsidR="00386F38" w:rsidRDefault="00386F38" w:rsidP="00386F38">
            <w:r>
              <w:t>I can commit to attendance at a monthly 2-hour board meeting.</w:t>
            </w:r>
          </w:p>
        </w:tc>
      </w:tr>
      <w:tr w:rsidR="00386F38" w14:paraId="65A138CB" w14:textId="77777777" w:rsidTr="00386F38"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</w:tcPr>
          <w:p w14:paraId="573FA5FD" w14:textId="77777777" w:rsidR="00386F38" w:rsidRDefault="00386F38" w:rsidP="00AF355D"/>
        </w:tc>
        <w:tc>
          <w:tcPr>
            <w:tcW w:w="270" w:type="dxa"/>
          </w:tcPr>
          <w:p w14:paraId="3FCFB294" w14:textId="77777777" w:rsidR="00386F38" w:rsidRDefault="00386F38" w:rsidP="00AF355D"/>
        </w:tc>
        <w:tc>
          <w:tcPr>
            <w:tcW w:w="9445" w:type="dxa"/>
          </w:tcPr>
          <w:p w14:paraId="1E029F2D" w14:textId="77777777" w:rsidR="00386F38" w:rsidRDefault="00386F38" w:rsidP="00386F38"/>
        </w:tc>
      </w:tr>
      <w:tr w:rsidR="00386F38" w14:paraId="1518F779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E324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19DFBE16" w14:textId="77777777" w:rsidR="00386F38" w:rsidRDefault="00386F38" w:rsidP="00AF355D"/>
        </w:tc>
        <w:tc>
          <w:tcPr>
            <w:tcW w:w="9445" w:type="dxa"/>
          </w:tcPr>
          <w:p w14:paraId="378C1BF2" w14:textId="3DC73264" w:rsidR="00386F38" w:rsidRDefault="00386F38" w:rsidP="00386F38">
            <w:r>
              <w:t>I can commit to 2-3 hours of volunteer time per month outside the board meetings.</w:t>
            </w:r>
          </w:p>
        </w:tc>
      </w:tr>
      <w:tr w:rsidR="00386F38" w14:paraId="51B63B13" w14:textId="77777777" w:rsidTr="00386F38"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</w:tcPr>
          <w:p w14:paraId="46045002" w14:textId="77777777" w:rsidR="00386F38" w:rsidRDefault="00386F38" w:rsidP="00AF355D"/>
        </w:tc>
        <w:tc>
          <w:tcPr>
            <w:tcW w:w="270" w:type="dxa"/>
          </w:tcPr>
          <w:p w14:paraId="2E7E294E" w14:textId="77777777" w:rsidR="00386F38" w:rsidRDefault="00386F38" w:rsidP="00AF355D"/>
        </w:tc>
        <w:tc>
          <w:tcPr>
            <w:tcW w:w="9445" w:type="dxa"/>
          </w:tcPr>
          <w:p w14:paraId="3903613D" w14:textId="77777777" w:rsidR="00386F38" w:rsidRDefault="00386F38" w:rsidP="00386F38"/>
        </w:tc>
      </w:tr>
      <w:tr w:rsidR="00386F38" w14:paraId="397CDC0A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BE0D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654A335" w14:textId="77777777" w:rsidR="00386F38" w:rsidRDefault="00386F38" w:rsidP="00AF355D"/>
        </w:tc>
        <w:tc>
          <w:tcPr>
            <w:tcW w:w="9445" w:type="dxa"/>
          </w:tcPr>
          <w:p w14:paraId="180601B9" w14:textId="77777777" w:rsidR="00386F38" w:rsidRDefault="00386F38" w:rsidP="00386F38">
            <w:r>
              <w:t>I understand and am committed to the vision and mission of the MCH Parent Association.</w:t>
            </w:r>
          </w:p>
        </w:tc>
      </w:tr>
    </w:tbl>
    <w:p w14:paraId="103D9353" w14:textId="77777777" w:rsidR="00E72AB2" w:rsidRDefault="00E72AB2" w:rsidP="00E72AB2">
      <w:pPr>
        <w:pStyle w:val="Heading1"/>
      </w:pPr>
      <w:r>
        <w:t>Submission</w:t>
      </w:r>
    </w:p>
    <w:p w14:paraId="103D9355" w14:textId="003E0B65" w:rsidR="00E72AB2" w:rsidRPr="00E72AB2" w:rsidRDefault="00E72AB2" w:rsidP="3B45CECB">
      <w:pPr>
        <w:rPr>
          <w:color w:val="FF0000"/>
        </w:rPr>
      </w:pPr>
      <w:r>
        <w:t xml:space="preserve">Please email your completed form to </w:t>
      </w:r>
      <w:hyperlink r:id="rId12">
        <w:r w:rsidR="009C1C84" w:rsidRPr="3B45CECB">
          <w:rPr>
            <w:rStyle w:val="Hyperlink"/>
          </w:rPr>
          <w:t>pa@mch-pa.org</w:t>
        </w:r>
      </w:hyperlink>
      <w:r w:rsidR="009C1C84">
        <w:t xml:space="preserve"> no later than </w:t>
      </w:r>
      <w:r w:rsidR="00754BAA">
        <w:rPr>
          <w:color w:val="FF0000"/>
        </w:rPr>
        <w:t>Tuesday, May 2</w:t>
      </w:r>
      <w:r w:rsidR="00754BAA" w:rsidRPr="00754BAA">
        <w:rPr>
          <w:color w:val="FF0000"/>
          <w:vertAlign w:val="superscript"/>
        </w:rPr>
        <w:t>nd</w:t>
      </w:r>
      <w:r w:rsidR="00754BAA">
        <w:rPr>
          <w:color w:val="FF0000"/>
        </w:rPr>
        <w:t>, 2023</w:t>
      </w:r>
      <w:r w:rsidR="00F92FF6" w:rsidRPr="3B45CECB">
        <w:rPr>
          <w:color w:val="FF0000"/>
        </w:rPr>
        <w:t>.</w:t>
      </w:r>
      <w:r w:rsidR="355D99B4" w:rsidRPr="3B45CECB">
        <w:rPr>
          <w:color w:val="FF0000"/>
        </w:rPr>
        <w:t xml:space="preserve"> </w:t>
      </w:r>
    </w:p>
    <w:sectPr w:rsidR="00E72AB2" w:rsidRPr="00E72AB2" w:rsidSect="00161AD3">
      <w:footerReference w:type="default" r:id="rId13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032C2" w14:textId="77777777" w:rsidR="006C2EA4" w:rsidRDefault="006C2EA4" w:rsidP="00316DBC">
      <w:pPr>
        <w:spacing w:after="0" w:line="240" w:lineRule="auto"/>
      </w:pPr>
      <w:r>
        <w:separator/>
      </w:r>
    </w:p>
  </w:endnote>
  <w:endnote w:type="continuationSeparator" w:id="0">
    <w:p w14:paraId="2F0F41C9" w14:textId="77777777" w:rsidR="006C2EA4" w:rsidRDefault="006C2EA4" w:rsidP="00316DBC">
      <w:pPr>
        <w:spacing w:after="0" w:line="240" w:lineRule="auto"/>
      </w:pPr>
      <w:r>
        <w:continuationSeparator/>
      </w:r>
    </w:p>
  </w:endnote>
  <w:endnote w:type="continuationNotice" w:id="1">
    <w:p w14:paraId="12EA773B" w14:textId="77777777" w:rsidR="00D52EFE" w:rsidRDefault="00D52E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935C" w14:textId="37771340" w:rsidR="00316DBC" w:rsidRDefault="00316DBC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103D935D" w14:textId="77777777" w:rsidR="00316DBC" w:rsidRDefault="00316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341F6" w14:textId="77777777" w:rsidR="006C2EA4" w:rsidRDefault="006C2EA4" w:rsidP="00316DBC">
      <w:pPr>
        <w:spacing w:after="0" w:line="240" w:lineRule="auto"/>
      </w:pPr>
      <w:r>
        <w:separator/>
      </w:r>
    </w:p>
  </w:footnote>
  <w:footnote w:type="continuationSeparator" w:id="0">
    <w:p w14:paraId="6115EAAD" w14:textId="77777777" w:rsidR="006C2EA4" w:rsidRDefault="006C2EA4" w:rsidP="00316DBC">
      <w:pPr>
        <w:spacing w:after="0" w:line="240" w:lineRule="auto"/>
      </w:pPr>
      <w:r>
        <w:continuationSeparator/>
      </w:r>
    </w:p>
  </w:footnote>
  <w:footnote w:type="continuationNotice" w:id="1">
    <w:p w14:paraId="5834C787" w14:textId="77777777" w:rsidR="00D52EFE" w:rsidRDefault="00D52EF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1F3E77"/>
    <w:multiLevelType w:val="hybridMultilevel"/>
    <w:tmpl w:val="48044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1839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MDKyMDY2tTQ0MjVS0lEKTi0uzszPAymwqAUAVcKWkywAAAA="/>
  </w:docVars>
  <w:rsids>
    <w:rsidRoot w:val="00167F5E"/>
    <w:rsid w:val="00006D4D"/>
    <w:rsid w:val="00022AE0"/>
    <w:rsid w:val="00161AD3"/>
    <w:rsid w:val="00167F5E"/>
    <w:rsid w:val="001923AF"/>
    <w:rsid w:val="001E655C"/>
    <w:rsid w:val="002443BB"/>
    <w:rsid w:val="002C54D3"/>
    <w:rsid w:val="00316DBC"/>
    <w:rsid w:val="00371DAE"/>
    <w:rsid w:val="00386F38"/>
    <w:rsid w:val="004E00D8"/>
    <w:rsid w:val="005710AE"/>
    <w:rsid w:val="005866DC"/>
    <w:rsid w:val="00600A6A"/>
    <w:rsid w:val="00676687"/>
    <w:rsid w:val="006C2EA4"/>
    <w:rsid w:val="00747423"/>
    <w:rsid w:val="00754BAA"/>
    <w:rsid w:val="00760E90"/>
    <w:rsid w:val="007E2D22"/>
    <w:rsid w:val="00831DE5"/>
    <w:rsid w:val="008D2989"/>
    <w:rsid w:val="00902BD5"/>
    <w:rsid w:val="009C1C84"/>
    <w:rsid w:val="009E2E30"/>
    <w:rsid w:val="009E6CF1"/>
    <w:rsid w:val="00AD74BB"/>
    <w:rsid w:val="00AF355D"/>
    <w:rsid w:val="00B853FF"/>
    <w:rsid w:val="00BF55F6"/>
    <w:rsid w:val="00C530A3"/>
    <w:rsid w:val="00CE375E"/>
    <w:rsid w:val="00D276DC"/>
    <w:rsid w:val="00D3630A"/>
    <w:rsid w:val="00D52EFE"/>
    <w:rsid w:val="00D801BB"/>
    <w:rsid w:val="00E11C8A"/>
    <w:rsid w:val="00E72AB2"/>
    <w:rsid w:val="00F9026C"/>
    <w:rsid w:val="00F92FF6"/>
    <w:rsid w:val="23EEEABE"/>
    <w:rsid w:val="355D99B4"/>
    <w:rsid w:val="3B45CECB"/>
    <w:rsid w:val="54EB6F51"/>
    <w:rsid w:val="776E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D92F2"/>
  <w15:chartTrackingRefBased/>
  <w15:docId w15:val="{D50AB551-A873-4CDF-BBC3-1901799B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CF1"/>
  </w:style>
  <w:style w:type="paragraph" w:styleId="Heading1">
    <w:name w:val="heading 1"/>
    <w:basedOn w:val="Normal"/>
    <w:next w:val="Normal"/>
    <w:link w:val="Heading1Char"/>
    <w:uiPriority w:val="9"/>
    <w:qFormat/>
    <w:rsid w:val="009E6C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393939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393939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93939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6C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4D4D4D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6C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4D4D4D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6C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D4D4D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6C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D4D4D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6C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D4D4D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6C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D4D4D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E6CF1"/>
    <w:rPr>
      <w:rFonts w:asciiTheme="majorHAnsi" w:eastAsiaTheme="majorEastAsia" w:hAnsiTheme="majorHAnsi" w:cstheme="majorBidi"/>
      <w:color w:val="393939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6CF1"/>
    <w:rPr>
      <w:rFonts w:asciiTheme="majorHAnsi" w:eastAsiaTheme="majorEastAsia" w:hAnsiTheme="majorHAnsi" w:cstheme="majorBidi"/>
      <w:color w:val="393939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6CF1"/>
    <w:rPr>
      <w:rFonts w:asciiTheme="majorHAnsi" w:eastAsiaTheme="majorEastAsia" w:hAnsiTheme="majorHAnsi" w:cstheme="majorBidi"/>
      <w:color w:val="393939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6CF1"/>
    <w:rPr>
      <w:rFonts w:asciiTheme="majorHAnsi" w:eastAsiaTheme="majorEastAsia" w:hAnsiTheme="majorHAnsi" w:cstheme="majorBidi"/>
      <w:color w:val="4D4D4D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6CF1"/>
    <w:rPr>
      <w:rFonts w:asciiTheme="majorHAnsi" w:eastAsiaTheme="majorEastAsia" w:hAnsiTheme="majorHAnsi" w:cstheme="majorBidi"/>
      <w:i/>
      <w:iCs/>
      <w:color w:val="4D4D4D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CF1"/>
    <w:rPr>
      <w:rFonts w:asciiTheme="majorHAnsi" w:eastAsiaTheme="majorEastAsia" w:hAnsiTheme="majorHAnsi" w:cstheme="majorBidi"/>
      <w:color w:val="4D4D4D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6CF1"/>
    <w:rPr>
      <w:rFonts w:asciiTheme="majorHAnsi" w:eastAsiaTheme="majorEastAsia" w:hAnsiTheme="majorHAnsi" w:cstheme="majorBidi"/>
      <w:b/>
      <w:bCs/>
      <w:color w:val="4D4D4D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6CF1"/>
    <w:rPr>
      <w:rFonts w:asciiTheme="majorHAnsi" w:eastAsiaTheme="majorEastAsia" w:hAnsiTheme="majorHAnsi" w:cstheme="majorBidi"/>
      <w:b/>
      <w:bCs/>
      <w:i/>
      <w:iCs/>
      <w:color w:val="4D4D4D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6CF1"/>
    <w:rPr>
      <w:rFonts w:asciiTheme="majorHAnsi" w:eastAsiaTheme="majorEastAsia" w:hAnsiTheme="majorHAnsi" w:cstheme="majorBidi"/>
      <w:i/>
      <w:iCs/>
      <w:color w:val="4D4D4D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6C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E6C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E6C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C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E6C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9E6CF1"/>
    <w:rPr>
      <w:b/>
      <w:bCs/>
    </w:rPr>
  </w:style>
  <w:style w:type="character" w:styleId="Emphasis">
    <w:name w:val="Emphasis"/>
    <w:basedOn w:val="DefaultParagraphFont"/>
    <w:uiPriority w:val="20"/>
    <w:qFormat/>
    <w:rsid w:val="009E6CF1"/>
    <w:rPr>
      <w:i/>
      <w:iCs/>
      <w:color w:val="4D4D4D" w:themeColor="accent6"/>
    </w:rPr>
  </w:style>
  <w:style w:type="paragraph" w:styleId="NoSpacing">
    <w:name w:val="No Spacing"/>
    <w:uiPriority w:val="1"/>
    <w:qFormat/>
    <w:rsid w:val="009E6C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E6C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9E6C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6C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4D4D4D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6CF1"/>
    <w:rPr>
      <w:rFonts w:asciiTheme="majorHAnsi" w:eastAsiaTheme="majorEastAsia" w:hAnsiTheme="majorHAnsi" w:cstheme="majorBidi"/>
      <w:i/>
      <w:iCs/>
      <w:color w:val="4D4D4D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E6C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E6C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E6C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9E6CF1"/>
    <w:rPr>
      <w:b/>
      <w:bCs/>
      <w:smallCaps/>
      <w:color w:val="4D4D4D" w:themeColor="accent6"/>
    </w:rPr>
  </w:style>
  <w:style w:type="character" w:styleId="BookTitle">
    <w:name w:val="Book Title"/>
    <w:basedOn w:val="DefaultParagraphFont"/>
    <w:uiPriority w:val="33"/>
    <w:qFormat/>
    <w:rsid w:val="009E6C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6C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DBC"/>
  </w:style>
  <w:style w:type="paragraph" w:styleId="Footer">
    <w:name w:val="footer"/>
    <w:basedOn w:val="Normal"/>
    <w:link w:val="Foot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DBC"/>
  </w:style>
  <w:style w:type="paragraph" w:styleId="ListParagraph">
    <w:name w:val="List Paragraph"/>
    <w:basedOn w:val="Normal"/>
    <w:uiPriority w:val="34"/>
    <w:qFormat/>
    <w:rsid w:val="00AF35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AB2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@mch-p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2A744.EFAFDB6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stribution_Groups xmlns="ba076c25-3177-4d73-af5c-2ac6a17da1f7" xsi:nil="true"/>
    <Math_Settings xmlns="ba076c25-3177-4d73-af5c-2ac6a17da1f7" xsi:nil="true"/>
    <Templates xmlns="ba076c25-3177-4d73-af5c-2ac6a17da1f7" xsi:nil="true"/>
    <Invited_Members xmlns="ba076c25-3177-4d73-af5c-2ac6a17da1f7" xsi:nil="true"/>
    <AppVersion xmlns="ba076c25-3177-4d73-af5c-2ac6a17da1f7" xsi:nil="true"/>
    <TeamsChannelId xmlns="ba076c25-3177-4d73-af5c-2ac6a17da1f7" xsi:nil="true"/>
    <IsNotebookLocked xmlns="ba076c25-3177-4d73-af5c-2ac6a17da1f7" xsi:nil="true"/>
    <Invited_Leaders xmlns="ba076c25-3177-4d73-af5c-2ac6a17da1f7" xsi:nil="true"/>
    <FolderType xmlns="ba076c25-3177-4d73-af5c-2ac6a17da1f7" xsi:nil="true"/>
    <Member_Groups xmlns="ba076c25-3177-4d73-af5c-2ac6a17da1f7">
      <UserInfo>
        <DisplayName/>
        <AccountId xsi:nil="true"/>
        <AccountType/>
      </UserInfo>
    </Member_Groups>
    <Self_Registration_Enabled xmlns="ba076c25-3177-4d73-af5c-2ac6a17da1f7" xsi:nil="true"/>
    <LMS_Mappings xmlns="ba076c25-3177-4d73-af5c-2ac6a17da1f7" xsi:nil="true"/>
    <NotebookType xmlns="ba076c25-3177-4d73-af5c-2ac6a17da1f7" xsi:nil="true"/>
    <Leaders xmlns="ba076c25-3177-4d73-af5c-2ac6a17da1f7">
      <UserInfo>
        <DisplayName/>
        <AccountId xsi:nil="true"/>
        <AccountType/>
      </UserInfo>
    </Leaders>
    <Members xmlns="ba076c25-3177-4d73-af5c-2ac6a17da1f7">
      <UserInfo>
        <DisplayName/>
        <AccountId xsi:nil="true"/>
        <AccountType/>
      </UserInfo>
    </Members>
    <Has_Leaders_Only_SectionGroup xmlns="ba076c25-3177-4d73-af5c-2ac6a17da1f7" xsi:nil="true"/>
    <DefaultSectionNames xmlns="ba076c25-3177-4d73-af5c-2ac6a17da1f7" xsi:nil="true"/>
    <Is_Collaboration_Space_Locked xmlns="ba076c25-3177-4d73-af5c-2ac6a17da1f7" xsi:nil="true"/>
    <CultureName xmlns="ba076c25-3177-4d73-af5c-2ac6a17da1f7" xsi:nil="true"/>
    <Owner xmlns="ba076c25-3177-4d73-af5c-2ac6a17da1f7">
      <UserInfo>
        <DisplayName/>
        <AccountId xsi:nil="true"/>
        <AccountType/>
      </UserInfo>
    </Owner>
    <lcf76f155ced4ddcb4097134ff3c332f xmlns="ba076c25-3177-4d73-af5c-2ac6a17da1f7">
      <Terms xmlns="http://schemas.microsoft.com/office/infopath/2007/PartnerControls"/>
    </lcf76f155ced4ddcb4097134ff3c332f>
    <TaxCatchAll xmlns="7fa358d4-29a4-4edd-861d-36839448d0a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A97F9D7C24C94C98114EEB03BB8272" ma:contentTypeVersion="37" ma:contentTypeDescription="Create a new document." ma:contentTypeScope="" ma:versionID="a3a364c787d5b544b77ccca7b7323af9">
  <xsd:schema xmlns:xsd="http://www.w3.org/2001/XMLSchema" xmlns:xs="http://www.w3.org/2001/XMLSchema" xmlns:p="http://schemas.microsoft.com/office/2006/metadata/properties" xmlns:ns2="ba076c25-3177-4d73-af5c-2ac6a17da1f7" xmlns:ns3="7fa358d4-29a4-4edd-861d-36839448d0a7" targetNamespace="http://schemas.microsoft.com/office/2006/metadata/properties" ma:root="true" ma:fieldsID="88c197c84289f95172e8c6a9918802b1" ns2:_="" ns3:_="">
    <xsd:import namespace="ba076c25-3177-4d73-af5c-2ac6a17da1f7"/>
    <xsd:import namespace="7fa358d4-29a4-4edd-861d-36839448d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76c25-3177-4d73-af5c-2ac6a17da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be143200-10a7-48fa-aa43-472549cf5e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58d4-29a4-4edd-861d-36839448d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0" nillable="true" ma:displayName="Taxonomy Catch All Column" ma:hidden="true" ma:list="{658a3738-ab93-4fb2-a316-2f4d480bb147}" ma:internalName="TaxCatchAll" ma:showField="CatchAllData" ma:web="7fa358d4-29a4-4edd-861d-36839448d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4DF376-D507-4D17-B3EB-7EC9D6BD9970}">
  <ds:schemaRefs>
    <ds:schemaRef ds:uri="http://purl.org/dc/elements/1.1/"/>
    <ds:schemaRef ds:uri="http://schemas.microsoft.com/office/2006/metadata/properties"/>
    <ds:schemaRef ds:uri="ba076c25-3177-4d73-af5c-2ac6a17da1f7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7fa358d4-29a4-4edd-861d-36839448d0a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20C8C8D-C32C-4CD3-9237-4B2FEEB4E6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350809-AD54-451F-8320-048C8C0FB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076c25-3177-4d73-af5c-2ac6a17da1f7"/>
    <ds:schemaRef ds:uri="7fa358d4-29a4-4edd-861d-36839448d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yme</dc:creator>
  <cp:keywords/>
  <dc:description/>
  <cp:lastModifiedBy>Heather Sabotta</cp:lastModifiedBy>
  <cp:revision>3</cp:revision>
  <dcterms:created xsi:type="dcterms:W3CDTF">2023-03-02T05:03:00Z</dcterms:created>
  <dcterms:modified xsi:type="dcterms:W3CDTF">2023-04-25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97F9D7C24C94C98114EEB03BB8272</vt:lpwstr>
  </property>
</Properties>
</file>